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  <w:spacing w:after="240"/>
      </w:pPr>
      <w:bookmarkStart w:id="0" w:name="heading-1"/>
      <w:r>
        <w:lastRenderedPageBreak/>
        <w:t xml:space="preserve"> </w:t>
      </w:r>
      <w:r w:rsidRPr="00BE558A">
        <w:t>Hea</w:t>
      </w:r>
      <w:r>
        <w:t xml:space="preserve">ding 1 </w:t>
      </w:r>
      <w:bookmarkEnd w:id="0"/>
    </w:p>
    <w:p w:rsidR="00F63D3A" w:rsidRDefault="00CC1AF1">
      <w:pPr>
        <w:pStyle w:val="2"/>
        <w:spacing w:after="240"/>
      </w:pPr>
      <w:bookmarkStart w:id="1" w:name="heading-2"/>
      <w:r>
        <w:lastRenderedPageBreak/>
        <w:t xml:space="preserve"> Heading 2 </w:t>
      </w:r>
      <w:bookmarkEnd w:id="1"/>
    </w:p>
    <w:p w:rsidR="00F63D3A" w:rsidRDefault="00CC1AF1">
      <w:pPr>
        <w:pStyle w:val="3"/>
      </w:pPr>
      <w:bookmarkStart w:id="2" w:name="heading-3"/>
      <w:r>
        <w:t xml:space="preserve"> Heading 3 </w:t>
      </w:r>
      <w:bookmarkEnd w:id="2"/>
    </w:p>
    <w:p w:rsidR="00F63D3A" w:rsidRDefault="00CC1AF1">
      <w:pPr>
        <w:pStyle w:val="4"/>
      </w:pPr>
      <w:bookmarkStart w:id="3" w:name="heading-4"/>
      <w:r>
        <w:t xml:space="preserve"> Heading 4 </w:t>
      </w:r>
      <w:bookmarkEnd w:id="3"/>
    </w:p>
    <w:p w:rsidR="00F63D3A" w:rsidRDefault="00CC1AF1">
      <w:pPr>
        <w:pStyle w:val="5"/>
      </w:pPr>
      <w:bookmarkStart w:id="4" w:name="heading-5"/>
      <w:r>
        <w:t xml:space="preserve"> Heading 5 </w:t>
      </w:r>
      <w:bookmarkEnd w:id="4"/>
    </w:p>
    <w:p w:rsidR="00F63D3A" w:rsidRDefault="00CC1AF1">
      <w:pPr>
        <w:pStyle w:val="6"/>
      </w:pPr>
      <w:bookmarkStart w:id="5" w:name="heading-6"/>
      <w:r>
        <w:t xml:space="preserve"> Heading 6 </w:t>
      </w:r>
      <w:bookmarkEnd w:id="5"/>
    </w:p>
    <w:p w:rsidR="00F63D3A" w:rsidRDefault="00CC1AF1">
      <w:pPr>
        <w:pStyle w:val="7"/>
      </w:pPr>
      <w:bookmarkStart w:id="6" w:name="heading-7"/>
      <w:r>
        <w:t xml:space="preserve"> Heading 7 </w:t>
      </w:r>
      <w:bookmarkEnd w:id="6"/>
    </w:p>
    <w:p w:rsidR="00F63D3A" w:rsidRDefault="00CC1AF1">
      <w:pPr>
        <w:pStyle w:val="8"/>
      </w:pPr>
      <w:bookmarkStart w:id="7" w:name="heading-8"/>
      <w:r>
        <w:t xml:space="preserve"> Heading 8 </w:t>
      </w:r>
      <w:bookmarkEnd w:id="7"/>
    </w:p>
    <w:p w:rsidR="00F63D3A" w:rsidRDefault="00CC1AF1">
      <w:pPr>
        <w:pStyle w:val="9"/>
      </w:pPr>
      <w:bookmarkStart w:id="8" w:name="heading-9"/>
      <w:r>
        <w:t xml:space="preserve"> Heading 9 </w:t>
      </w:r>
      <w:bookmarkEnd w:id="8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476441" w:rsidRDefault="00476441">
      <w:pPr>
        <w:pStyle w:val="a9"/>
        <w:ind w:left="400" w:right="200"/>
      </w:pPr>
      <w:r>
        <w:rPr>
          <w:rFonts w:hint="eastAsia"/>
        </w:rPr>
        <w:t>f</w:t>
      </w:r>
      <w:r>
        <w:t>unction hello {</w:t>
      </w:r>
    </w:p>
    <w:p w:rsidR="00476441" w:rsidRPr="00476441" w:rsidRDefault="00476441" w:rsidP="00476441">
      <w:pPr>
        <w:pStyle w:val="a9"/>
        <w:ind w:left="400" w:right="200"/>
      </w:pPr>
      <w:r>
        <w:t xml:space="preserve">    echo “Hello World”;</w:t>
      </w:r>
    </w:p>
    <w:p w:rsidR="00476441" w:rsidRDefault="00476441">
      <w:pPr>
        <w:pStyle w:val="a9"/>
        <w:ind w:left="400" w:right="200"/>
      </w:pPr>
      <w:r>
        <w:rPr>
          <w:rFonts w:hint="eastAsia"/>
        </w:rPr>
        <w:t>}</w:t>
      </w:r>
    </w:p>
    <w:p w:rsidR="00F63D3A" w:rsidRDefault="00CC1AF1">
      <w:pPr>
        <w:pStyle w:val="a9"/>
        <w:ind w:left="400" w:right="200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2 </w:t>
            </w:r>
          </w:p>
        </w:tc>
      </w:tr>
    </w:tbl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  <w:ind w:left="200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6D525E" w:rsidRDefault="00CC1AF1">
      <w:pPr>
        <w:pStyle w:val="Definition"/>
        <w:ind w:left="200"/>
      </w:pPr>
      <w:r>
        <w:t xml:space="preserve"> Definition</w:t>
      </w:r>
    </w:p>
    <w:p w:rsidR="00476441" w:rsidRDefault="00476441" w:rsidP="00536846">
      <w:pPr>
        <w:pStyle w:val="Definition"/>
        <w:ind w:leftChars="0" w:left="0"/>
      </w:pPr>
    </w:p>
    <w:p w:rsidR="00F01DBF" w:rsidRPr="00B225D0" w:rsidRDefault="00F01DBF" w:rsidP="00F01DBF">
      <w:pPr>
        <w:pStyle w:val="TipsInfo"/>
        <w:ind w:left="400" w:right="200"/>
      </w:pPr>
      <w:r w:rsidRPr="00B225D0">
        <w:rPr>
          <w:rFonts w:hint="eastAsia"/>
        </w:rPr>
        <w:lastRenderedPageBreak/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Info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Info"/>
        <w:ind w:left="400" w:right="200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F01DBF" w:rsidRDefault="00F01DBF" w:rsidP="00F01DBF">
      <w:pPr>
        <w:pStyle w:val="TipsInfo"/>
        <w:ind w:left="400" w:right="200"/>
      </w:pPr>
    </w:p>
    <w:p w:rsidR="00F01DBF" w:rsidRDefault="00F01DBF" w:rsidP="00F01DBF">
      <w:pPr>
        <w:pStyle w:val="TipsInfo"/>
        <w:ind w:left="400" w:right="200"/>
      </w:pPr>
      <w:r>
        <w:t>::: TipsInfo</w:t>
      </w:r>
    </w:p>
    <w:p w:rsidR="00F01DBF" w:rsidRPr="00B225D0" w:rsidRDefault="00F01DBF" w:rsidP="00F01DBF">
      <w:pPr>
        <w:pStyle w:val="TipsInfo"/>
        <w:ind w:left="400" w:right="200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Info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Info"/>
        <w:ind w:left="400" w:right="200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F01DBF" w:rsidRPr="00B225D0" w:rsidRDefault="00F01DBF" w:rsidP="00F01DBF">
      <w:pPr>
        <w:pStyle w:val="TipsInfo"/>
        <w:ind w:left="400" w:right="200"/>
      </w:pPr>
      <w:r>
        <w:rPr>
          <w:rFonts w:hint="eastAsia"/>
        </w:rPr>
        <w:t>:</w:t>
      </w:r>
      <w:r>
        <w:t>::</w:t>
      </w:r>
    </w:p>
    <w:p w:rsidR="00F01DBF" w:rsidRPr="00B225D0" w:rsidRDefault="00F01DBF" w:rsidP="00F01DBF">
      <w:pPr>
        <w:pStyle w:val="TipsDanger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Danger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Danger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Default="00735614" w:rsidP="00F01DBF">
      <w:pPr>
        <w:pStyle w:val="TipsDanger"/>
      </w:pPr>
    </w:p>
    <w:p w:rsidR="00735614" w:rsidRDefault="00735614" w:rsidP="00F01DBF">
      <w:pPr>
        <w:pStyle w:val="TipsDanger"/>
      </w:pPr>
      <w:r>
        <w:rPr>
          <w:rFonts w:hint="eastAsia"/>
        </w:rPr>
        <w:t>:</w:t>
      </w:r>
      <w:r>
        <w:t>:: TipsDanger</w:t>
      </w:r>
    </w:p>
    <w:p w:rsidR="00735614" w:rsidRPr="00B225D0" w:rsidRDefault="00735614" w:rsidP="00735614">
      <w:pPr>
        <w:pStyle w:val="TipsDanger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Danger</w:t>
      </w:r>
      <w:r w:rsidRPr="00B225D0">
        <w:rPr>
          <w:rFonts w:hint="eastAsia"/>
        </w:rPr>
        <w:t>です。</w:t>
      </w:r>
    </w:p>
    <w:p w:rsidR="00735614" w:rsidRDefault="00735614" w:rsidP="00735614">
      <w:pPr>
        <w:pStyle w:val="TipsDanger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Pr="00B225D0" w:rsidRDefault="00735614" w:rsidP="00F01DBF">
      <w:pPr>
        <w:pStyle w:val="TipsDanger"/>
      </w:pPr>
      <w:r>
        <w:rPr>
          <w:rFonts w:hint="eastAsia"/>
        </w:rPr>
        <w:t>:</w:t>
      </w:r>
      <w:r>
        <w:t>::</w:t>
      </w:r>
    </w:p>
    <w:p w:rsidR="00F01DBF" w:rsidRPr="00B225D0" w:rsidRDefault="00F01DBF" w:rsidP="00F01DBF">
      <w:pPr>
        <w:pStyle w:val="TipsWarning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Warning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Warning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Default="00735614" w:rsidP="00F01DBF">
      <w:pPr>
        <w:pStyle w:val="TipsWarning"/>
      </w:pPr>
    </w:p>
    <w:p w:rsidR="00735614" w:rsidRDefault="00735614" w:rsidP="00F01DBF">
      <w:pPr>
        <w:pStyle w:val="TipsWarning"/>
      </w:pPr>
      <w:r>
        <w:rPr>
          <w:rFonts w:hint="eastAsia"/>
        </w:rPr>
        <w:t>:</w:t>
      </w:r>
      <w:r>
        <w:t>:: TipsWarning</w:t>
      </w:r>
    </w:p>
    <w:p w:rsidR="00735614" w:rsidRPr="00B225D0" w:rsidRDefault="00735614" w:rsidP="00735614">
      <w:pPr>
        <w:pStyle w:val="TipsWarning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Warning</w:t>
      </w:r>
      <w:r w:rsidRPr="00B225D0">
        <w:rPr>
          <w:rFonts w:hint="eastAsia"/>
        </w:rPr>
        <w:t>です。</w:t>
      </w:r>
    </w:p>
    <w:p w:rsidR="00735614" w:rsidRDefault="00735614" w:rsidP="00735614">
      <w:pPr>
        <w:pStyle w:val="TipsWarning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Pr="00B225D0" w:rsidRDefault="00735614" w:rsidP="00F01DBF">
      <w:pPr>
        <w:pStyle w:val="TipsWarning"/>
      </w:pPr>
      <w:r>
        <w:rPr>
          <w:rFonts w:hint="eastAsia"/>
        </w:rPr>
        <w:t>:</w:t>
      </w:r>
      <w:r>
        <w:t>::</w:t>
      </w:r>
    </w:p>
    <w:p w:rsidR="00F01DBF" w:rsidRDefault="00F01DBF" w:rsidP="00536846">
      <w:pPr>
        <w:pStyle w:val="Definition"/>
        <w:ind w:leftChars="0" w:left="0"/>
      </w:pPr>
    </w:p>
    <w:p w:rsidR="00F01DBF" w:rsidRPr="004C5574" w:rsidRDefault="00F01DBF" w:rsidP="004C5574">
      <w:pPr>
        <w:pStyle w:val="SourceCode"/>
        <w:ind w:left="400" w:right="200"/>
      </w:pPr>
      <w:r w:rsidRPr="004C5574">
        <w:rPr>
          <w:rFonts w:hint="eastAsia"/>
        </w:rPr>
        <w:t>$</w:t>
      </w:r>
      <w:r w:rsidRPr="004C5574">
        <w:t xml:space="preserve"> echo “This is Source Code”</w:t>
      </w:r>
    </w:p>
    <w:p w:rsidR="00F01DBF" w:rsidRPr="004C5574" w:rsidRDefault="00F01DBF" w:rsidP="004C5574">
      <w:pPr>
        <w:pStyle w:val="SourceCode"/>
        <w:ind w:left="400" w:right="200"/>
      </w:pPr>
      <w:r w:rsidRPr="004C5574">
        <w:rPr>
          <w:rFonts w:hint="eastAsia"/>
        </w:rPr>
        <w:t>|</w:t>
      </w:r>
      <w:r w:rsidRPr="004C5574">
        <w:t>---|---|---|</w:t>
      </w:r>
    </w:p>
    <w:p w:rsidR="00F01DBF" w:rsidRPr="004C5574" w:rsidRDefault="00F01DBF" w:rsidP="004C5574">
      <w:pPr>
        <w:pStyle w:val="SourceCode"/>
        <w:ind w:left="400" w:right="200"/>
      </w:pPr>
      <w:r w:rsidRPr="004C5574">
        <w:t>|</w:t>
      </w:r>
      <w:r w:rsidRPr="004C5574">
        <w:rPr>
          <w:rFonts w:hint="eastAsia"/>
        </w:rPr>
        <w:t>a</w:t>
      </w:r>
      <w:r w:rsidRPr="004C5574">
        <w:t>aa|aaa|aaa|</w:t>
      </w:r>
    </w:p>
    <w:p w:rsidR="00F01DBF" w:rsidRDefault="00F01DBF" w:rsidP="00536846">
      <w:pPr>
        <w:pStyle w:val="Definition"/>
        <w:ind w:leftChars="0" w:left="0"/>
      </w:pPr>
    </w:p>
    <w:p w:rsidR="00B02245" w:rsidRDefault="00B02245" w:rsidP="00536846">
      <w:pPr>
        <w:pStyle w:val="Definition"/>
        <w:ind w:leftChars="0" w:left="0"/>
      </w:pPr>
    </w:p>
    <w:p w:rsidR="00B02245" w:rsidRDefault="00B02245" w:rsidP="00603EB1">
      <w:pPr>
        <w:pStyle w:val="DateName"/>
      </w:pPr>
      <w:r>
        <w:rPr>
          <w:rFonts w:hint="eastAsia"/>
        </w:rPr>
        <w:lastRenderedPageBreak/>
        <w:t>201</w:t>
      </w:r>
      <w:bookmarkStart w:id="9" w:name="_GoBack"/>
      <w:bookmarkEnd w:id="9"/>
      <w:r>
        <w:rPr>
          <w:rFonts w:hint="eastAsia"/>
        </w:rPr>
        <w:t>9</w:t>
      </w:r>
      <w:r>
        <w:rPr>
          <w:rFonts w:hint="eastAsia"/>
        </w:rPr>
        <w:t>年</w:t>
      </w:r>
      <w:r>
        <w:rPr>
          <w:rFonts w:hint="eastAsia"/>
        </w:rPr>
        <w:t>8</w:t>
      </w:r>
      <w:r>
        <w:rPr>
          <w:rFonts w:hint="eastAsia"/>
        </w:rPr>
        <w:t>月</w:t>
      </w:r>
      <w:r>
        <w:rPr>
          <w:rFonts w:hint="eastAsia"/>
        </w:rPr>
        <w:t>7</w:t>
      </w:r>
      <w:r>
        <w:rPr>
          <w:rFonts w:hint="eastAsia"/>
        </w:rPr>
        <w:t>日</w:t>
      </w:r>
    </w:p>
    <w:p w:rsidR="00B02245" w:rsidRDefault="00B02245" w:rsidP="00B02245">
      <w:pPr>
        <w:pStyle w:val="DateName"/>
      </w:pPr>
      <w:r>
        <w:rPr>
          <w:rFonts w:hint="eastAsia"/>
        </w:rPr>
        <w:t>K</w:t>
      </w:r>
      <w:r>
        <w:t>ojiro</w:t>
      </w:r>
    </w:p>
    <w:sectPr w:rsidR="00B02245" w:rsidSect="00AF4D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0300" w:h="1456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667C" w:rsidRDefault="0065667C">
      <w:pPr>
        <w:spacing w:after="0"/>
      </w:pPr>
      <w:r>
        <w:separator/>
      </w:r>
    </w:p>
  </w:endnote>
  <w:endnote w:type="continuationSeparator" w:id="0">
    <w:p w:rsidR="0065667C" w:rsidRDefault="006566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本文のフォント - コンプレ">
    <w:altName w:val="ＭＳ 明朝"/>
    <w:panose1 w:val="020B0604020202020204"/>
    <w:charset w:val="8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551195916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:rsidR="006218AD" w:rsidRDefault="006218AD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1474257385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1</w:t>
        </w:r>
        <w:r>
          <w:rPr>
            <w:rStyle w:val="af4"/>
          </w:rPr>
          <w:fldChar w:fldCharType="end"/>
        </w:r>
        <w:r>
          <w:rPr>
            <w:rStyle w:val="af4"/>
          </w:rPr>
          <w:t>/</w:t>
        </w: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NUMPAGES  \* MERGEFORMAT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3</w:t>
        </w:r>
        <w:r>
          <w:rPr>
            <w:rStyle w:val="af4"/>
          </w:rPr>
          <w:fldChar w:fldCharType="end"/>
        </w:r>
      </w:p>
    </w:sdtContent>
  </w:sdt>
  <w:p w:rsidR="00602974" w:rsidRPr="006218AD" w:rsidRDefault="00C92B86" w:rsidP="00C92B86">
    <w:pPr>
      <w:pStyle w:val="af2"/>
      <w:tabs>
        <w:tab w:val="clear" w:pos="4252"/>
        <w:tab w:val="clear" w:pos="8504"/>
      </w:tabs>
      <w:jc w:val="center"/>
      <w:rPr>
        <w:color w:val="4F81BD" w:themeColor="accent1"/>
        <w:lang w:eastAsia="ja-JP"/>
      </w:rPr>
    </w:pPr>
    <w:r w:rsidRPr="00C92B86">
      <w:rPr>
        <w:color w:val="4F81BD" w:themeColor="accent1"/>
      </w:rPr>
      <w:ptab w:relativeTo="margin" w:alignment="center" w:leader="none"/>
    </w:r>
    <w:r w:rsidRPr="00C92B86">
      <w:rPr>
        <w:rFonts w:hint="eastAsia"/>
        <w:color w:val="4F81BD" w:themeColor="accent1"/>
        <w:lang w:eastAsia="ja-JP"/>
      </w:rPr>
      <w:ptab w:relativeTo="margin" w:alignment="right" w:leader="none"/>
    </w:r>
    <w:r w:rsidRPr="00C92B86">
      <w:rPr>
        <w:color w:val="FF0000"/>
      </w:rPr>
      <w:fldChar w:fldCharType="begin"/>
    </w:r>
    <w:r w:rsidRPr="00C92B86">
      <w:rPr>
        <w:color w:val="FF0000"/>
      </w:rPr>
      <w:instrText xml:space="preserve"> DOCPROPERTY "confidential"  \* MERGEFORMAT </w:instrText>
    </w:r>
    <w:r w:rsidRPr="00C92B86">
      <w:rPr>
        <w:color w:val="FF0000"/>
      </w:rPr>
      <w:fldChar w:fldCharType="separate"/>
    </w:r>
    <w:r w:rsidR="006D0781">
      <w:rPr>
        <w:color w:val="FF0000"/>
      </w:rPr>
      <w:t xml:space="preserve"> </w:t>
    </w:r>
    <w:r w:rsidRPr="00C92B86">
      <w:rPr>
        <w:color w:val="FF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6E51" w:rsidRDefault="00A56E51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667C" w:rsidRDefault="0065667C">
      <w:r>
        <w:separator/>
      </w:r>
    </w:p>
  </w:footnote>
  <w:footnote w:type="continuationSeparator" w:id="0">
    <w:p w:rsidR="0065667C" w:rsidRDefault="0065667C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6E51" w:rsidRDefault="00A56E51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A56E51">
    <w:pPr>
      <w:pStyle w:val="af0"/>
      <w:rPr>
        <w:lang w:eastAsia="ja-JP"/>
      </w:rPr>
    </w:pPr>
    <w:r>
      <w:rPr>
        <w:noProof/>
      </w:rPr>
      <w:drawing>
        <wp:inline distT="0" distB="0" distL="0" distR="0" wp14:anchorId="70DB2A13" wp14:editId="22EA1663">
          <wp:extent cx="1512276" cy="384014"/>
          <wp:effectExtent l="0" t="0" r="0" b="0"/>
          <wp:docPr id="1" name="図 1" descr="物体, 食卓用食器類 が含まれている画像&#10;&#10;自動的に生成された説明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xampl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5518" cy="410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C92B86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6E51" w:rsidRDefault="00A56E51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CA5B0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CFC078A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B23069D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A5FAFE1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08AAAC2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19053E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6BACF3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C66C91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E20DF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25ECB6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DF3B1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EB24483"/>
    <w:multiLevelType w:val="multilevel"/>
    <w:tmpl w:val="66508B84"/>
    <w:styleLink w:val="10"/>
    <w:lvl w:ilvl="0">
      <w:numFmt w:val="bullet"/>
      <w:lvlText w:val="•"/>
      <w:lvlJc w:val="left"/>
      <w:pPr>
        <w:ind w:left="255" w:hanging="255"/>
      </w:pPr>
      <w:rPr>
        <w:rFonts w:hint="eastAsia"/>
      </w:rPr>
    </w:lvl>
    <w:lvl w:ilvl="1">
      <w:numFmt w:val="bullet"/>
      <w:lvlText w:val="–"/>
      <w:lvlJc w:val="left"/>
      <w:pPr>
        <w:ind w:left="1032" w:hanging="31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4" w15:restartNumberingAfterBreak="0">
    <w:nsid w:val="6F3520E0"/>
    <w:multiLevelType w:val="multilevel"/>
    <w:tmpl w:val="E732FB6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22C4F"/>
    <w:rsid w:val="00262B3F"/>
    <w:rsid w:val="00265655"/>
    <w:rsid w:val="002B2204"/>
    <w:rsid w:val="002F6589"/>
    <w:rsid w:val="00300525"/>
    <w:rsid w:val="00355C72"/>
    <w:rsid w:val="00403E54"/>
    <w:rsid w:val="00476441"/>
    <w:rsid w:val="004C5574"/>
    <w:rsid w:val="004E29B3"/>
    <w:rsid w:val="005266AA"/>
    <w:rsid w:val="00536846"/>
    <w:rsid w:val="00590D07"/>
    <w:rsid w:val="00602974"/>
    <w:rsid w:val="00603EB1"/>
    <w:rsid w:val="006218AD"/>
    <w:rsid w:val="0065667C"/>
    <w:rsid w:val="00656B9B"/>
    <w:rsid w:val="006D0781"/>
    <w:rsid w:val="006D525E"/>
    <w:rsid w:val="006E7602"/>
    <w:rsid w:val="007063C6"/>
    <w:rsid w:val="00707328"/>
    <w:rsid w:val="007237FE"/>
    <w:rsid w:val="00735138"/>
    <w:rsid w:val="00735614"/>
    <w:rsid w:val="00752169"/>
    <w:rsid w:val="00784D58"/>
    <w:rsid w:val="008C423B"/>
    <w:rsid w:val="008D6863"/>
    <w:rsid w:val="00992C1D"/>
    <w:rsid w:val="009B5305"/>
    <w:rsid w:val="009F0505"/>
    <w:rsid w:val="00A21148"/>
    <w:rsid w:val="00A56E51"/>
    <w:rsid w:val="00A76D50"/>
    <w:rsid w:val="00AF4DF2"/>
    <w:rsid w:val="00B015A4"/>
    <w:rsid w:val="00B02245"/>
    <w:rsid w:val="00B21C76"/>
    <w:rsid w:val="00B82ECA"/>
    <w:rsid w:val="00B86B75"/>
    <w:rsid w:val="00BC48D5"/>
    <w:rsid w:val="00BE558A"/>
    <w:rsid w:val="00C36279"/>
    <w:rsid w:val="00C80BFC"/>
    <w:rsid w:val="00C80D0C"/>
    <w:rsid w:val="00C92B86"/>
    <w:rsid w:val="00CC1AF1"/>
    <w:rsid w:val="00CD0E2E"/>
    <w:rsid w:val="00D2175B"/>
    <w:rsid w:val="00D47193"/>
    <w:rsid w:val="00D6573E"/>
    <w:rsid w:val="00DA4D62"/>
    <w:rsid w:val="00DB5EBB"/>
    <w:rsid w:val="00E315A3"/>
    <w:rsid w:val="00ED4BDD"/>
    <w:rsid w:val="00F01734"/>
    <w:rsid w:val="00F01DBF"/>
    <w:rsid w:val="00F369A6"/>
    <w:rsid w:val="00F53955"/>
    <w:rsid w:val="00F561CE"/>
    <w:rsid w:val="00F63D3A"/>
    <w:rsid w:val="00F704A6"/>
    <w:rsid w:val="00FC6E67"/>
    <w:rsid w:val="00FF4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6573E"/>
    <w:rPr>
      <w:sz w:val="20"/>
    </w:rPr>
  </w:style>
  <w:style w:type="paragraph" w:styleId="1">
    <w:name w:val="heading 1"/>
    <w:basedOn w:val="a"/>
    <w:next w:val="a0"/>
    <w:uiPriority w:val="9"/>
    <w:qFormat/>
    <w:rsid w:val="00BE558A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Lines="100" w:after="10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BE558A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480" w:afterLines="100" w:after="1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uiPriority w:val="9"/>
    <w:unhideWhenUsed/>
    <w:qFormat/>
    <w:rsid w:val="00F01DBF"/>
    <w:pPr>
      <w:pBdr>
        <w:top w:val="single" w:sz="2" w:space="10" w:color="FFFFFF" w:themeColor="background1"/>
        <w:left w:val="single" w:sz="24" w:space="10" w:color="404040" w:themeColor="text1" w:themeTint="BF"/>
        <w:bottom w:val="single" w:sz="2" w:space="10" w:color="FFFFFF" w:themeColor="background1"/>
        <w:right w:val="single" w:sz="2" w:space="10" w:color="FFFFFF" w:themeColor="background1"/>
      </w:pBdr>
      <w:shd w:val="clear" w:color="auto" w:fill="F2F2F2" w:themeFill="background1" w:themeFillShade="F2"/>
      <w:spacing w:before="100" w:after="100" w:line="40" w:lineRule="atLeast"/>
      <w:ind w:leftChars="200" w:left="200" w:rightChars="100" w:right="100"/>
    </w:pPr>
    <w:rPr>
      <w:rFonts w:asciiTheme="majorHAnsi" w:eastAsia="ＭＳ ゴシック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  <w:rsid w:val="00B02245"/>
    <w:pPr>
      <w:spacing w:after="40"/>
    </w:pPr>
  </w:style>
  <w:style w:type="table" w:customStyle="1" w:styleId="Table">
    <w:name w:val="Table"/>
    <w:semiHidden/>
    <w:unhideWhenUsed/>
    <w:qFormat/>
    <w:rsid w:val="00F01734"/>
    <w:pPr>
      <w:spacing w:before="100" w:beforeAutospacing="1"/>
    </w:pPr>
    <w:rPr>
      <w:sz w:val="20"/>
      <w:szCs w:val="20"/>
      <w:lang w:eastAsia="ja-JP"/>
    </w:rPr>
    <w:tblPr>
      <w:tblInd w:w="5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rPr>
        <w:tblHeader/>
      </w:trPr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300525"/>
    <w:pPr>
      <w:ind w:leftChars="100" w:left="100"/>
    </w:pPr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D525E"/>
    <w:pPr>
      <w:keepNext/>
      <w:ind w:left="397"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992C1D"/>
    <w:pPr>
      <w:pageBreakBefore/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  <w:style w:type="numbering" w:customStyle="1" w:styleId="10">
    <w:name w:val="現在のリスト1"/>
    <w:uiPriority w:val="99"/>
    <w:rsid w:val="006D525E"/>
    <w:pPr>
      <w:numPr>
        <w:numId w:val="17"/>
      </w:numPr>
    </w:pPr>
  </w:style>
  <w:style w:type="character" w:styleId="af4">
    <w:name w:val="page number"/>
    <w:basedOn w:val="a1"/>
    <w:semiHidden/>
    <w:unhideWhenUsed/>
    <w:rsid w:val="00C92B86"/>
  </w:style>
  <w:style w:type="paragraph" w:customStyle="1" w:styleId="SourceCode">
    <w:name w:val="Source Code"/>
    <w:basedOn w:val="a"/>
    <w:qFormat/>
    <w:rsid w:val="00403E54"/>
    <w:pPr>
      <w:pBdr>
        <w:top w:val="single" w:sz="4" w:space="10" w:color="404040" w:themeColor="text1" w:themeTint="BF"/>
        <w:left w:val="single" w:sz="4" w:space="10" w:color="404040" w:themeColor="text1" w:themeTint="BF"/>
        <w:bottom w:val="single" w:sz="4" w:space="10" w:color="404040" w:themeColor="text1" w:themeTint="BF"/>
        <w:right w:val="single" w:sz="4" w:space="10" w:color="404040" w:themeColor="text1" w:themeTint="BF"/>
      </w:pBdr>
      <w:shd w:val="clear" w:color="auto" w:fill="F2F2F2" w:themeFill="background1" w:themeFillShade="F2"/>
      <w:spacing w:after="40" w:line="40" w:lineRule="atLeast"/>
      <w:ind w:leftChars="200" w:left="200" w:rightChars="100" w:right="100"/>
      <w:textboxTightWrap w:val="allLines"/>
    </w:pPr>
    <w:rPr>
      <w:rFonts w:ascii="ＭＳ ゴシック" w:eastAsia="ＭＳ ゴシック" w:hAnsi="ＭＳ ゴシック" w:cs="Times New Roman (本文のフォント - コンプレ"/>
      <w:lang w:eastAsia="ja-JP"/>
    </w:rPr>
  </w:style>
  <w:style w:type="paragraph" w:styleId="HTML">
    <w:name w:val="HTML Address"/>
    <w:basedOn w:val="a"/>
    <w:link w:val="HTML0"/>
    <w:unhideWhenUsed/>
    <w:rsid w:val="00476441"/>
    <w:rPr>
      <w:i/>
      <w:iCs/>
    </w:rPr>
  </w:style>
  <w:style w:type="character" w:customStyle="1" w:styleId="HTML0">
    <w:name w:val="HTML アドレス (文字)"/>
    <w:basedOn w:val="a1"/>
    <w:link w:val="HTML"/>
    <w:rsid w:val="00476441"/>
    <w:rPr>
      <w:i/>
      <w:iCs/>
      <w:sz w:val="20"/>
    </w:rPr>
  </w:style>
  <w:style w:type="paragraph" w:customStyle="1" w:styleId="TipsInfo">
    <w:name w:val="TipsInfo"/>
    <w:basedOn w:val="a"/>
    <w:qFormat/>
    <w:rsid w:val="00F01DBF"/>
    <w:pPr>
      <w:keepNext/>
      <w:pBdr>
        <w:top w:val="single" w:sz="4" w:space="10" w:color="4F81BD" w:themeColor="accent1"/>
        <w:left w:val="single" w:sz="24" w:space="10" w:color="4F81BD" w:themeColor="accent1"/>
        <w:bottom w:val="single" w:sz="8" w:space="10" w:color="4F81BD" w:themeColor="accent1"/>
        <w:right w:val="single" w:sz="8" w:space="10" w:color="4F81BD" w:themeColor="accent1"/>
      </w:pBdr>
      <w:shd w:val="clear" w:color="auto" w:fill="DBE5F1" w:themeFill="accent1" w:themeFillTint="33"/>
      <w:spacing w:after="120" w:line="40" w:lineRule="atLeast"/>
      <w:ind w:leftChars="200" w:left="200" w:rightChars="100" w:right="100"/>
    </w:pPr>
    <w:rPr>
      <w:color w:val="17365D" w:themeColor="text2" w:themeShade="BF"/>
      <w:lang w:eastAsia="ja-JP"/>
    </w:rPr>
  </w:style>
  <w:style w:type="paragraph" w:customStyle="1" w:styleId="TipsDanger">
    <w:name w:val="TipsDanger"/>
    <w:basedOn w:val="TipsInfo"/>
    <w:qFormat/>
    <w:rsid w:val="00F01DBF"/>
    <w:pPr>
      <w:pBdr>
        <w:top w:val="single" w:sz="4" w:space="10" w:color="C0504D" w:themeColor="accent2"/>
        <w:left w:val="single" w:sz="24" w:space="10" w:color="C0504D" w:themeColor="accent2"/>
        <w:bottom w:val="single" w:sz="4" w:space="10" w:color="C0504D" w:themeColor="accent2"/>
        <w:right w:val="single" w:sz="4" w:space="10" w:color="C0504D" w:themeColor="accent2"/>
      </w:pBdr>
      <w:shd w:val="clear" w:color="auto" w:fill="F2DBDB" w:themeFill="accent2" w:themeFillTint="33"/>
      <w:ind w:left="400" w:right="200"/>
    </w:pPr>
    <w:rPr>
      <w:color w:val="943634" w:themeColor="accent2" w:themeShade="BF"/>
    </w:rPr>
  </w:style>
  <w:style w:type="paragraph" w:customStyle="1" w:styleId="TipsWarning">
    <w:name w:val="TipsWarning"/>
    <w:basedOn w:val="TipsInfo"/>
    <w:qFormat/>
    <w:rsid w:val="00F01DBF"/>
    <w:pPr>
      <w:pBdr>
        <w:top w:val="single" w:sz="4" w:space="10" w:color="FFD74D"/>
        <w:left w:val="single" w:sz="24" w:space="10" w:color="FFD74D"/>
        <w:bottom w:val="single" w:sz="4" w:space="10" w:color="FFD74D"/>
        <w:right w:val="single" w:sz="4" w:space="10" w:color="FFD74D"/>
      </w:pBdr>
      <w:shd w:val="clear" w:color="auto" w:fill="FFFEC4"/>
      <w:ind w:left="400" w:right="200"/>
    </w:pPr>
    <w:rPr>
      <w:color w:val="984806" w:themeColor="accent6" w:themeShade="80"/>
    </w:rPr>
  </w:style>
  <w:style w:type="paragraph" w:customStyle="1" w:styleId="DateName">
    <w:name w:val="DateName"/>
    <w:basedOn w:val="a"/>
    <w:qFormat/>
    <w:rsid w:val="00B02245"/>
    <w:pPr>
      <w:spacing w:after="40"/>
      <w:jc w:val="right"/>
    </w:pPr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ミタキハラシステムズテンプレート</vt:lpstr>
    </vt:vector>
  </TitlesOfParts>
  <Manager/>
  <Company/>
  <LinksUpToDate>false</LinksUpToDate>
  <CharactersWithSpaces>8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佐々木 貴浩</cp:lastModifiedBy>
  <cp:revision>37</cp:revision>
  <cp:lastPrinted>2019-02-03T14:54:00Z</cp:lastPrinted>
  <dcterms:created xsi:type="dcterms:W3CDTF">2017-12-27T05:22:00Z</dcterms:created>
  <dcterms:modified xsi:type="dcterms:W3CDTF">2019-08-07T17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fidential">
    <vt:lpwstr> </vt:lpwstr>
  </property>
</Properties>
</file>